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0F88D" w14:textId="77777777" w:rsidR="00CA1BDE" w:rsidRDefault="00846BEB">
      <w:pPr>
        <w:pStyle w:val="Heading1"/>
      </w:pPr>
      <w:bookmarkStart w:id="0" w:name="project-7-pokemon"/>
      <w:r>
        <w:t>Project 7: Pokemon</w:t>
      </w:r>
      <w:bookmarkEnd w:id="0"/>
    </w:p>
    <w:p w14:paraId="3880F88E" w14:textId="77777777" w:rsidR="00CA1BDE" w:rsidRDefault="00846BEB">
      <w:pPr>
        <w:pStyle w:val="FirstParagraph"/>
      </w:pPr>
      <w:r>
        <w:t xml:space="preserve">In this project we will be creating a basic implementation of Pokemon, and then create a game for them to battle. </w:t>
      </w:r>
      <w:r>
        <w:t>This project will have three steps. The Pokemon Classes, the User classes, and the game loop.</w:t>
      </w:r>
    </w:p>
    <w:p w14:paraId="3880F88F" w14:textId="77777777" w:rsidR="00CA1BDE" w:rsidRDefault="00846BEB">
      <w:pPr>
        <w:pStyle w:val="Heading2"/>
      </w:pPr>
      <w:bookmarkStart w:id="1" w:name="overview"/>
      <w:r>
        <w:t>Overview</w:t>
      </w:r>
      <w:bookmarkEnd w:id="1"/>
    </w:p>
    <w:p w14:paraId="3880F890" w14:textId="77777777" w:rsidR="00CA1BDE" w:rsidRDefault="00846BEB">
      <w:pPr>
        <w:pStyle w:val="Heading3"/>
      </w:pPr>
      <w:bookmarkStart w:id="2" w:name="pokemon"/>
      <w:r>
        <w:t>9 Pokemon</w:t>
      </w:r>
      <w:bookmarkEnd w:id="2"/>
    </w:p>
    <w:p w14:paraId="3880F891" w14:textId="77777777" w:rsidR="00CA1BDE" w:rsidRDefault="00846BEB">
      <w:pPr>
        <w:pStyle w:val="FirstParagraph"/>
      </w:pPr>
      <w:r>
        <w:t>Each Pokemon comes from 1 of 3 types:</w:t>
      </w:r>
    </w:p>
    <w:p w14:paraId="3880F892" w14:textId="77777777" w:rsidR="00CA1BDE" w:rsidRDefault="00846BEB">
      <w:pPr>
        <w:numPr>
          <w:ilvl w:val="0"/>
          <w:numId w:val="3"/>
        </w:numPr>
      </w:pPr>
      <w:r>
        <w:t>Grass</w:t>
      </w:r>
    </w:p>
    <w:p w14:paraId="3880F893" w14:textId="77777777" w:rsidR="00CA1BDE" w:rsidRDefault="00846BEB">
      <w:pPr>
        <w:numPr>
          <w:ilvl w:val="0"/>
          <w:numId w:val="3"/>
        </w:numPr>
      </w:pPr>
      <w:r>
        <w:t>fire</w:t>
      </w:r>
    </w:p>
    <w:p w14:paraId="3880F894" w14:textId="77777777" w:rsidR="00CA1BDE" w:rsidRDefault="00846BEB">
      <w:pPr>
        <w:numPr>
          <w:ilvl w:val="0"/>
          <w:numId w:val="3"/>
        </w:numPr>
      </w:pPr>
      <w:r>
        <w:t>water</w:t>
      </w:r>
    </w:p>
    <w:p w14:paraId="3880F895" w14:textId="77777777" w:rsidR="00CA1BDE" w:rsidRDefault="00846BEB">
      <w:pPr>
        <w:pStyle w:val="Heading3"/>
      </w:pPr>
      <w:bookmarkStart w:id="3" w:name="classes"/>
      <w:r>
        <w:t>Classes</w:t>
      </w:r>
      <w:bookmarkEnd w:id="3"/>
    </w:p>
    <w:p w14:paraId="3880F896" w14:textId="77777777" w:rsidR="00CA1BDE" w:rsidRDefault="00846BEB">
      <w:pPr>
        <w:pStyle w:val="FirstParagraph"/>
      </w:pPr>
      <w:r>
        <w:t xml:space="preserve">You will be given a base Pokemon class which the grass, fire, and water classes </w:t>
      </w:r>
      <w:r>
        <w:t>will inherit from.</w:t>
      </w:r>
    </w:p>
    <w:p w14:paraId="3880F897" w14:textId="77777777" w:rsidR="00CA1BDE" w:rsidRDefault="00846BEB">
      <w:pPr>
        <w:pStyle w:val="Heading3"/>
      </w:pPr>
      <w:bookmarkStart w:id="4" w:name="class-user"/>
      <w:r>
        <w:t>Class: User</w:t>
      </w:r>
      <w:bookmarkEnd w:id="4"/>
    </w:p>
    <w:p w14:paraId="3880F898" w14:textId="77777777" w:rsidR="00CA1BDE" w:rsidRDefault="00846BEB">
      <w:pPr>
        <w:numPr>
          <w:ilvl w:val="0"/>
          <w:numId w:val="4"/>
        </w:numPr>
      </w:pPr>
      <w:r>
        <w:t>You will be given a bare-bones implementation of the base user class.</w:t>
      </w:r>
    </w:p>
    <w:p w14:paraId="3880F899" w14:textId="77777777" w:rsidR="00CA1BDE" w:rsidRDefault="00846BEB">
      <w:pPr>
        <w:pStyle w:val="Heading3"/>
      </w:pPr>
      <w:bookmarkStart w:id="5" w:name="class-computer"/>
      <w:r>
        <w:t>Class: Computer</w:t>
      </w:r>
      <w:bookmarkEnd w:id="5"/>
    </w:p>
    <w:p w14:paraId="3880F89A" w14:textId="77777777" w:rsidR="00CA1BDE" w:rsidRDefault="00846BEB">
      <w:pPr>
        <w:numPr>
          <w:ilvl w:val="0"/>
          <w:numId w:val="5"/>
        </w:numPr>
      </w:pPr>
      <w:r>
        <w:t>The computer class should inherit from the user class</w:t>
      </w:r>
    </w:p>
    <w:p w14:paraId="3880F89B" w14:textId="77777777" w:rsidR="00CA1BDE" w:rsidRDefault="00846BEB">
      <w:pPr>
        <w:numPr>
          <w:ilvl w:val="0"/>
          <w:numId w:val="5"/>
        </w:numPr>
      </w:pPr>
      <w:r>
        <w:t>The computer class will need to overwrite certain methods of the user class.</w:t>
      </w:r>
    </w:p>
    <w:p w14:paraId="3880F89C" w14:textId="77777777" w:rsidR="00CA1BDE" w:rsidRDefault="00846BEB">
      <w:pPr>
        <w:pStyle w:val="Heading3"/>
      </w:pPr>
      <w:bookmarkStart w:id="6" w:name="attacks"/>
      <w:r>
        <w:t>Attacks</w:t>
      </w:r>
      <w:bookmarkEnd w:id="6"/>
    </w:p>
    <w:p w14:paraId="3880F89D" w14:textId="77777777" w:rsidR="00CA1BDE" w:rsidRDefault="00846BEB">
      <w:pPr>
        <w:pStyle w:val="FirstParagraph"/>
      </w:pPr>
      <w:r>
        <w:t>All Pokemon of the same type have the same set of attacks, one of the following:</w:t>
      </w:r>
    </w:p>
    <w:p w14:paraId="3880F89E" w14:textId="77777777" w:rsidR="00CA1BDE" w:rsidRDefault="00846BEB">
      <w:pPr>
        <w:numPr>
          <w:ilvl w:val="0"/>
          <w:numId w:val="6"/>
        </w:numPr>
      </w:pPr>
      <w:r>
        <w:t>hp (hit points)</w:t>
      </w:r>
    </w:p>
    <w:p w14:paraId="3880F89F" w14:textId="77777777" w:rsidR="00CA1BDE" w:rsidRDefault="00846BEB">
      <w:pPr>
        <w:numPr>
          <w:ilvl w:val="0"/>
          <w:numId w:val="6"/>
        </w:numPr>
      </w:pPr>
      <w:r>
        <w:t>pp(power points)</w:t>
      </w:r>
    </w:p>
    <w:p w14:paraId="3880F8A0" w14:textId="77777777" w:rsidR="00CA1BDE" w:rsidRDefault="00846BEB">
      <w:pPr>
        <w:numPr>
          <w:ilvl w:val="0"/>
          <w:numId w:val="6"/>
        </w:numPr>
      </w:pPr>
      <w:r>
        <w:t>name.</w:t>
      </w:r>
    </w:p>
    <w:p w14:paraId="3880F8A1" w14:textId="77777777" w:rsidR="00CA1BDE" w:rsidRDefault="00846BEB">
      <w:pPr>
        <w:pStyle w:val="Heading3"/>
      </w:pPr>
      <w:bookmarkStart w:id="7" w:name="game-loop"/>
      <w:r>
        <w:t>Game Loop</w:t>
      </w:r>
      <w:bookmarkEnd w:id="7"/>
    </w:p>
    <w:p w14:paraId="3880F8A2" w14:textId="77777777" w:rsidR="00CA1BDE" w:rsidRDefault="00846BEB">
      <w:pPr>
        <w:pStyle w:val="FirstParagraph"/>
      </w:pPr>
      <w:r>
        <w:t>Before the battle begins, Ask the user:</w:t>
      </w:r>
    </w:p>
    <w:p w14:paraId="3880F8A3" w14:textId="77777777" w:rsidR="00CA1BDE" w:rsidRDefault="00846BEB">
      <w:pPr>
        <w:numPr>
          <w:ilvl w:val="0"/>
          <w:numId w:val="7"/>
        </w:numPr>
      </w:pPr>
      <w:r>
        <w:t>Name</w:t>
      </w:r>
    </w:p>
    <w:p w14:paraId="3880F8A4" w14:textId="77777777" w:rsidR="00CA1BDE" w:rsidRDefault="00846BEB">
      <w:pPr>
        <w:numPr>
          <w:ilvl w:val="0"/>
          <w:numId w:val="7"/>
        </w:numPr>
      </w:pPr>
      <w:r>
        <w:t>Computer Name</w:t>
      </w:r>
    </w:p>
    <w:p w14:paraId="3880F8A5" w14:textId="77777777" w:rsidR="00CA1BDE" w:rsidRDefault="00846BEB">
      <w:pPr>
        <w:pStyle w:val="Heading3"/>
      </w:pPr>
      <w:bookmarkStart w:id="8" w:name="battle-pairing"/>
      <w:r>
        <w:t>Battle Pairing</w:t>
      </w:r>
      <w:bookmarkEnd w:id="8"/>
    </w:p>
    <w:p w14:paraId="3880F8A6" w14:textId="77777777" w:rsidR="00CA1BDE" w:rsidRDefault="00846BEB">
      <w:pPr>
        <w:numPr>
          <w:ilvl w:val="0"/>
          <w:numId w:val="8"/>
        </w:numPr>
      </w:pPr>
      <w:r>
        <w:t>Ask the user to pick 3 Pokemon for their hand</w:t>
      </w:r>
    </w:p>
    <w:p w14:paraId="3880F8A7" w14:textId="77777777" w:rsidR="00CA1BDE" w:rsidRDefault="00846BEB">
      <w:pPr>
        <w:numPr>
          <w:ilvl w:val="0"/>
          <w:numId w:val="8"/>
        </w:numPr>
      </w:pPr>
      <w:r>
        <w:lastRenderedPageBreak/>
        <w:t>Randomly select the computer’s Pokemon from the remaining Pokemon.</w:t>
      </w:r>
    </w:p>
    <w:p w14:paraId="3880F8A8" w14:textId="77777777" w:rsidR="00CA1BDE" w:rsidRDefault="00846BEB">
      <w:pPr>
        <w:numPr>
          <w:ilvl w:val="0"/>
          <w:numId w:val="8"/>
        </w:numPr>
      </w:pPr>
      <w:r>
        <w:t>Ask the user which Pokemon they would like to use in battle with currently</w:t>
      </w:r>
    </w:p>
    <w:p w14:paraId="3880F8A9" w14:textId="77777777" w:rsidR="00CA1BDE" w:rsidRDefault="00846BEB">
      <w:pPr>
        <w:numPr>
          <w:ilvl w:val="0"/>
          <w:numId w:val="8"/>
        </w:numPr>
      </w:pPr>
      <w:r>
        <w:t>Randomly select one for the Computer</w:t>
      </w:r>
    </w:p>
    <w:p w14:paraId="3880F8AA" w14:textId="77777777" w:rsidR="00CA1BDE" w:rsidRDefault="00846BEB">
      <w:pPr>
        <w:numPr>
          <w:ilvl w:val="0"/>
          <w:numId w:val="8"/>
        </w:numPr>
      </w:pPr>
      <w:r>
        <w:t>Battle begins.</w:t>
      </w:r>
    </w:p>
    <w:p w14:paraId="3880F8AB" w14:textId="77777777" w:rsidR="00CA1BDE" w:rsidRDefault="00846BEB">
      <w:pPr>
        <w:pStyle w:val="Heading3"/>
      </w:pPr>
      <w:bookmarkStart w:id="9" w:name="each-turn"/>
      <w:r>
        <w:t>Each Turn</w:t>
      </w:r>
      <w:bookmarkEnd w:id="9"/>
    </w:p>
    <w:p w14:paraId="3880F8AC" w14:textId="77777777" w:rsidR="00CA1BDE" w:rsidRDefault="00846BEB">
      <w:pPr>
        <w:pStyle w:val="FirstParagraph"/>
      </w:pPr>
      <w:r>
        <w:t>The us</w:t>
      </w:r>
      <w:r>
        <w:t>er will be given the option to</w:t>
      </w:r>
    </w:p>
    <w:p w14:paraId="3880F8AD" w14:textId="77777777" w:rsidR="00CA1BDE" w:rsidRDefault="00846BEB">
      <w:pPr>
        <w:numPr>
          <w:ilvl w:val="0"/>
          <w:numId w:val="9"/>
        </w:numPr>
      </w:pPr>
      <w:r>
        <w:rPr>
          <w:rStyle w:val="VerbatimChar"/>
        </w:rPr>
        <w:t>attack</w:t>
      </w:r>
    </w:p>
    <w:p w14:paraId="3880F8AE" w14:textId="77777777" w:rsidR="00CA1BDE" w:rsidRDefault="00846BEB">
      <w:pPr>
        <w:numPr>
          <w:ilvl w:val="0"/>
          <w:numId w:val="9"/>
        </w:numPr>
      </w:pPr>
      <w:r>
        <w:rPr>
          <w:rStyle w:val="VerbatimChar"/>
        </w:rPr>
        <w:t>heal</w:t>
      </w:r>
    </w:p>
    <w:p w14:paraId="3880F8AF" w14:textId="77777777" w:rsidR="00CA1BDE" w:rsidRDefault="00846BEB">
      <w:pPr>
        <w:numPr>
          <w:ilvl w:val="0"/>
          <w:numId w:val="9"/>
        </w:numPr>
      </w:pPr>
      <w:r>
        <w:rPr>
          <w:rStyle w:val="VerbatimChar"/>
        </w:rPr>
        <w:t>switch</w:t>
      </w:r>
      <w:r>
        <w:t>.</w:t>
      </w:r>
    </w:p>
    <w:p w14:paraId="3880F8B0" w14:textId="77777777" w:rsidR="00CA1BDE" w:rsidRDefault="00846BEB">
      <w:pPr>
        <w:numPr>
          <w:ilvl w:val="0"/>
          <w:numId w:val="9"/>
        </w:numPr>
      </w:pPr>
      <w:r>
        <w:t xml:space="preserve">Computer will be randomly selected, but should more frequently be </w:t>
      </w:r>
      <w:r>
        <w:rPr>
          <w:rStyle w:val="VerbatimChar"/>
        </w:rPr>
        <w:t>attack</w:t>
      </w:r>
      <w:r>
        <w:t>.</w:t>
      </w:r>
    </w:p>
    <w:p w14:paraId="3880F8B1" w14:textId="77777777" w:rsidR="00CA1BDE" w:rsidRDefault="00846BEB">
      <w:pPr>
        <w:pStyle w:val="Heading3"/>
      </w:pPr>
      <w:bookmarkStart w:id="10" w:name="attack"/>
      <w:r>
        <w:t>Attack</w:t>
      </w:r>
      <w:bookmarkEnd w:id="10"/>
    </w:p>
    <w:p w14:paraId="3880F8B2" w14:textId="77777777" w:rsidR="00CA1BDE" w:rsidRDefault="00846BEB">
      <w:pPr>
        <w:pStyle w:val="FirstParagraph"/>
      </w:pPr>
      <w:r>
        <w:t>Gives the user the options</w:t>
      </w:r>
    </w:p>
    <w:p w14:paraId="3880F8B3" w14:textId="77777777" w:rsidR="00CA1BDE" w:rsidRDefault="00846BEB">
      <w:pPr>
        <w:numPr>
          <w:ilvl w:val="0"/>
          <w:numId w:val="10"/>
        </w:numPr>
      </w:pPr>
      <w:r>
        <w:t>attacks the Pokemon</w:t>
      </w:r>
    </w:p>
    <w:p w14:paraId="3880F8B4" w14:textId="77777777" w:rsidR="00CA1BDE" w:rsidRDefault="00846BEB">
      <w:pPr>
        <w:numPr>
          <w:ilvl w:val="0"/>
          <w:numId w:val="10"/>
        </w:numPr>
      </w:pPr>
      <w:r>
        <w:t>pick one to attack with</w:t>
      </w:r>
    </w:p>
    <w:p w14:paraId="3880F8B5" w14:textId="77777777" w:rsidR="00CA1BDE" w:rsidRDefault="00846BEB">
      <w:pPr>
        <w:pStyle w:val="Heading3"/>
      </w:pPr>
      <w:bookmarkStart w:id="11" w:name="attack-name"/>
      <w:r>
        <w:t>Attack Name</w:t>
      </w:r>
      <w:bookmarkEnd w:id="11"/>
    </w:p>
    <w:p w14:paraId="3880F8B6" w14:textId="77777777" w:rsidR="00CA1BDE" w:rsidRDefault="00846BEB">
      <w:pPr>
        <w:pStyle w:val="FirstParagraph"/>
      </w:pPr>
      <w:r>
        <w:t xml:space="preserve">An attack has a name, and corresponds to </w:t>
      </w:r>
      <w:r>
        <w:t>a list of the power of the attack and the accuracy.</w:t>
      </w:r>
    </w:p>
    <w:p w14:paraId="3880F8B7" w14:textId="77777777" w:rsidR="00CA1BDE" w:rsidRDefault="00846BEB">
      <w:pPr>
        <w:pStyle w:val="Heading3"/>
      </w:pPr>
      <w:bookmarkStart w:id="12" w:name="an-attack-should"/>
      <w:r>
        <w:t>An Attack should</w:t>
      </w:r>
      <w:bookmarkEnd w:id="12"/>
    </w:p>
    <w:p w14:paraId="3880F8B8" w14:textId="77777777" w:rsidR="00CA1BDE" w:rsidRDefault="00846BEB">
      <w:pPr>
        <w:numPr>
          <w:ilvl w:val="0"/>
          <w:numId w:val="11"/>
        </w:numPr>
      </w:pPr>
      <w:r>
        <w:t xml:space="preserve">be a random number in the range between the </w:t>
      </w:r>
      <w:r>
        <w:rPr>
          <w:rStyle w:val="VerbatimChar"/>
        </w:rPr>
        <w:t>attack power(or the pp if that is lower than the attack power) - 20</w:t>
      </w:r>
    </w:p>
    <w:p w14:paraId="3880F8B9" w14:textId="77777777" w:rsidR="00CA1BDE" w:rsidRDefault="00846BEB">
      <w:pPr>
        <w:numPr>
          <w:ilvl w:val="0"/>
          <w:numId w:val="11"/>
        </w:numPr>
      </w:pPr>
      <w:r>
        <w:t xml:space="preserve">the </w:t>
      </w:r>
      <w:r>
        <w:rPr>
          <w:rStyle w:val="VerbatimChar"/>
        </w:rPr>
        <w:t>attack power (or the pp if that is lower than the attack power)</w:t>
      </w:r>
    </w:p>
    <w:p w14:paraId="3880F8BA" w14:textId="77777777" w:rsidR="00CA1BDE" w:rsidRDefault="00846BEB">
      <w:pPr>
        <w:numPr>
          <w:ilvl w:val="0"/>
          <w:numId w:val="11"/>
        </w:numPr>
      </w:pPr>
      <w:r>
        <w:t>randoml</w:t>
      </w:r>
      <w:r>
        <w:t>y fail according to the attack’s accuracy.</w:t>
      </w:r>
    </w:p>
    <w:p w14:paraId="3880F8BB" w14:textId="77777777" w:rsidR="00CA1BDE" w:rsidRDefault="00846BEB">
      <w:pPr>
        <w:numPr>
          <w:ilvl w:val="0"/>
          <w:numId w:val="11"/>
        </w:numPr>
      </w:pPr>
      <w:r>
        <w:t>decrease the enemy’s hp, and print out a useful description.</w:t>
      </w:r>
    </w:p>
    <w:p w14:paraId="3880F8BC" w14:textId="77777777" w:rsidR="00CA1BDE" w:rsidRDefault="00846BEB">
      <w:pPr>
        <w:numPr>
          <w:ilvl w:val="0"/>
          <w:numId w:val="11"/>
        </w:numPr>
      </w:pPr>
      <w:r>
        <w:t>The computer randomly selects an attack to use in the battle.</w:t>
      </w:r>
    </w:p>
    <w:p w14:paraId="3880F8BD" w14:textId="77777777" w:rsidR="00CA1BDE" w:rsidRDefault="00846BEB">
      <w:pPr>
        <w:pStyle w:val="Heading3"/>
      </w:pPr>
      <w:bookmarkStart w:id="13" w:name="heal"/>
      <w:r>
        <w:t>Heal</w:t>
      </w:r>
      <w:bookmarkEnd w:id="13"/>
    </w:p>
    <w:p w14:paraId="3880F8BE" w14:textId="77777777" w:rsidR="00CA1BDE" w:rsidRDefault="00846BEB">
      <w:pPr>
        <w:numPr>
          <w:ilvl w:val="0"/>
          <w:numId w:val="12"/>
        </w:numPr>
      </w:pPr>
      <w:r>
        <w:t>Gives 20 HP back to the current Pokemon,</w:t>
      </w:r>
    </w:p>
    <w:p w14:paraId="3880F8BF" w14:textId="77777777" w:rsidR="00CA1BDE" w:rsidRDefault="00846BEB">
      <w:pPr>
        <w:numPr>
          <w:ilvl w:val="0"/>
          <w:numId w:val="12"/>
        </w:numPr>
      </w:pPr>
      <w:r>
        <w:t>Takes away the turn</w:t>
      </w:r>
    </w:p>
    <w:p w14:paraId="3880F8C0" w14:textId="77777777" w:rsidR="00CA1BDE" w:rsidRDefault="00846BEB">
      <w:pPr>
        <w:pStyle w:val="Heading3"/>
      </w:pPr>
      <w:bookmarkStart w:id="14" w:name="switch"/>
      <w:r>
        <w:t>Switch</w:t>
      </w:r>
      <w:bookmarkEnd w:id="14"/>
    </w:p>
    <w:p w14:paraId="3880F8C1" w14:textId="77777777" w:rsidR="00CA1BDE" w:rsidRDefault="00846BEB">
      <w:pPr>
        <w:numPr>
          <w:ilvl w:val="0"/>
          <w:numId w:val="13"/>
        </w:numPr>
      </w:pPr>
      <w:r>
        <w:t>Lists the stats (HP, AP, Name) of all Pokemon in the hand, and then</w:t>
      </w:r>
    </w:p>
    <w:p w14:paraId="3880F8C2" w14:textId="77777777" w:rsidR="00CA1BDE" w:rsidRDefault="00846BEB">
      <w:pPr>
        <w:numPr>
          <w:ilvl w:val="0"/>
          <w:numId w:val="13"/>
        </w:numPr>
      </w:pPr>
      <w:r>
        <w:t>switches the current Pokemon</w:t>
      </w:r>
    </w:p>
    <w:p w14:paraId="3880F8C3" w14:textId="77777777" w:rsidR="00CA1BDE" w:rsidRDefault="00846BEB">
      <w:pPr>
        <w:numPr>
          <w:ilvl w:val="0"/>
          <w:numId w:val="13"/>
        </w:numPr>
      </w:pPr>
      <w:r>
        <w:lastRenderedPageBreak/>
        <w:t>takes away the turn.</w:t>
      </w:r>
    </w:p>
    <w:p w14:paraId="3880F8C4" w14:textId="77777777" w:rsidR="00CA1BDE" w:rsidRDefault="00846BEB">
      <w:pPr>
        <w:numPr>
          <w:ilvl w:val="0"/>
          <w:numId w:val="13"/>
        </w:numPr>
      </w:pPr>
      <w:r>
        <w:t>On the computer’s turn if this option is randomly selected, choose a random Pokemon to switch with</w:t>
      </w:r>
    </w:p>
    <w:p w14:paraId="3880F8C5" w14:textId="77777777" w:rsidR="00CA1BDE" w:rsidRDefault="00846BEB">
      <w:pPr>
        <w:numPr>
          <w:ilvl w:val="0"/>
          <w:numId w:val="13"/>
        </w:numPr>
      </w:pPr>
      <w:r>
        <w:t xml:space="preserve">If either the user’s or the computer’s </w:t>
      </w:r>
      <w:r>
        <w:t>current Pokemon is out of HP, they will be required to switch Pokemon</w:t>
      </w:r>
    </w:p>
    <w:p w14:paraId="3880F8C6" w14:textId="77777777" w:rsidR="00CA1BDE" w:rsidRDefault="00846BEB">
      <w:pPr>
        <w:numPr>
          <w:ilvl w:val="0"/>
          <w:numId w:val="13"/>
        </w:numPr>
      </w:pPr>
      <w:r>
        <w:t>If there are no available Pokemon, that player has lost.</w:t>
      </w:r>
    </w:p>
    <w:p w14:paraId="3880F8C7" w14:textId="77777777" w:rsidR="00CA1BDE" w:rsidRDefault="00846BEB">
      <w:pPr>
        <w:pStyle w:val="Heading3"/>
      </w:pPr>
      <w:bookmarkStart w:id="15" w:name="X31dd9d920911ddc0fc6a3dc3630e364c24af73a"/>
      <w:r>
        <w:t>Continue looping until one player has lost</w:t>
      </w:r>
      <w:bookmarkEnd w:id="15"/>
    </w:p>
    <w:p w14:paraId="3880F8C8" w14:textId="77777777" w:rsidR="00CA1BDE" w:rsidRDefault="00846BEB">
      <w:pPr>
        <w:pStyle w:val="Heading3"/>
      </w:pPr>
      <w:bookmarkStart w:id="16" w:name="behaviour"/>
      <w:r>
        <w:t>Behaviour</w:t>
      </w:r>
      <w:bookmarkEnd w:id="16"/>
    </w:p>
    <w:p w14:paraId="3880F8C9" w14:textId="77777777" w:rsidR="00CA1BDE" w:rsidRDefault="00846BEB">
      <w:pPr>
        <w:pStyle w:val="Heading4"/>
      </w:pPr>
      <w:bookmarkStart w:id="17" w:name="game-play"/>
      <w:r>
        <w:t>Game Play</w:t>
      </w:r>
      <w:bookmarkEnd w:id="17"/>
    </w:p>
    <w:p w14:paraId="3880F8CA" w14:textId="77777777" w:rsidR="00CA1BDE" w:rsidRDefault="00846BEB">
      <w:pPr>
        <w:numPr>
          <w:ilvl w:val="0"/>
          <w:numId w:val="14"/>
        </w:numPr>
      </w:pPr>
      <w:r>
        <w:t>Ask the user to choose 3 Pokemon: At the beginning of the game the</w:t>
      </w:r>
      <w:r>
        <w:t xml:space="preserve"> program will list out the pokemon to choose from. Options are the following, HP stands for the health points the pokemon has and AP says the max value of attack</w:t>
      </w:r>
    </w:p>
    <w:p w14:paraId="3880F8CB" w14:textId="77777777" w:rsidR="00CA1BDE" w:rsidRDefault="00846BEB">
      <w:pPr>
        <w:numPr>
          <w:ilvl w:val="0"/>
          <w:numId w:val="14"/>
        </w:numPr>
      </w:pPr>
      <w:r>
        <w:t>Grass Type:</w:t>
      </w:r>
    </w:p>
    <w:p w14:paraId="3880F8CC" w14:textId="77777777" w:rsidR="00CA1BDE" w:rsidRDefault="00846BEB">
      <w:pPr>
        <w:numPr>
          <w:ilvl w:val="1"/>
          <w:numId w:val="15"/>
        </w:numPr>
      </w:pPr>
      <w:r>
        <w:t>Bulbasoar: 60HP, 40AP</w:t>
      </w:r>
    </w:p>
    <w:p w14:paraId="3880F8CD" w14:textId="77777777" w:rsidR="00CA1BDE" w:rsidRDefault="00846BEB">
      <w:pPr>
        <w:numPr>
          <w:ilvl w:val="1"/>
          <w:numId w:val="15"/>
        </w:numPr>
      </w:pPr>
      <w:r>
        <w:t>Bellsprout: 40HP, 60AP</w:t>
      </w:r>
    </w:p>
    <w:p w14:paraId="3880F8CE" w14:textId="77777777" w:rsidR="00CA1BDE" w:rsidRDefault="00846BEB">
      <w:pPr>
        <w:numPr>
          <w:ilvl w:val="1"/>
          <w:numId w:val="15"/>
        </w:numPr>
      </w:pPr>
      <w:r>
        <w:t>Oddish: 50HP, 50AP</w:t>
      </w:r>
    </w:p>
    <w:p w14:paraId="3880F8CF" w14:textId="77777777" w:rsidR="00CA1BDE" w:rsidRDefault="00846BEB">
      <w:pPr>
        <w:numPr>
          <w:ilvl w:val="0"/>
          <w:numId w:val="14"/>
        </w:numPr>
      </w:pPr>
      <w:r>
        <w:t>Fire Type:</w:t>
      </w:r>
    </w:p>
    <w:p w14:paraId="3880F8D0" w14:textId="77777777" w:rsidR="00CA1BDE" w:rsidRDefault="00846BEB">
      <w:pPr>
        <w:numPr>
          <w:ilvl w:val="1"/>
          <w:numId w:val="16"/>
        </w:numPr>
      </w:pPr>
      <w:r>
        <w:t>Charmai</w:t>
      </w:r>
      <w:r>
        <w:t>nder: 25HP, 70AP</w:t>
      </w:r>
    </w:p>
    <w:p w14:paraId="3880F8D1" w14:textId="77777777" w:rsidR="00CA1BDE" w:rsidRDefault="00846BEB">
      <w:pPr>
        <w:numPr>
          <w:ilvl w:val="1"/>
          <w:numId w:val="16"/>
        </w:numPr>
      </w:pPr>
      <w:r>
        <w:t>Ninetails: 30HP, 50AP</w:t>
      </w:r>
    </w:p>
    <w:p w14:paraId="3880F8D2" w14:textId="77777777" w:rsidR="00CA1BDE" w:rsidRDefault="00846BEB">
      <w:pPr>
        <w:numPr>
          <w:ilvl w:val="1"/>
          <w:numId w:val="16"/>
        </w:numPr>
      </w:pPr>
      <w:r>
        <w:t>Ponyta: 40HP, 60AP</w:t>
      </w:r>
    </w:p>
    <w:p w14:paraId="3880F8D3" w14:textId="77777777" w:rsidR="00CA1BDE" w:rsidRDefault="00846BEB">
      <w:pPr>
        <w:numPr>
          <w:ilvl w:val="0"/>
          <w:numId w:val="14"/>
        </w:numPr>
      </w:pPr>
      <w:r>
        <w:t>Water Type:</w:t>
      </w:r>
    </w:p>
    <w:p w14:paraId="3880F8D4" w14:textId="77777777" w:rsidR="00CA1BDE" w:rsidRDefault="00846BEB">
      <w:pPr>
        <w:numPr>
          <w:ilvl w:val="1"/>
          <w:numId w:val="17"/>
        </w:numPr>
      </w:pPr>
      <w:r>
        <w:t>Squirtle: 80HP, 20AP</w:t>
      </w:r>
    </w:p>
    <w:p w14:paraId="3880F8D5" w14:textId="77777777" w:rsidR="00CA1BDE" w:rsidRDefault="00846BEB">
      <w:pPr>
        <w:numPr>
          <w:ilvl w:val="1"/>
          <w:numId w:val="17"/>
        </w:numPr>
      </w:pPr>
      <w:r>
        <w:t>Psyduck: 70HP, 40AP</w:t>
      </w:r>
    </w:p>
    <w:p w14:paraId="3880F8D6" w14:textId="77777777" w:rsidR="00CA1BDE" w:rsidRDefault="00846BEB">
      <w:pPr>
        <w:numPr>
          <w:ilvl w:val="1"/>
          <w:numId w:val="17"/>
        </w:numPr>
      </w:pPr>
      <w:r>
        <w:t>Polywag: 50HP, 50AP</w:t>
      </w:r>
    </w:p>
    <w:p w14:paraId="3880F8D7" w14:textId="77777777" w:rsidR="00CA1BDE" w:rsidRDefault="00846BEB">
      <w:pPr>
        <w:numPr>
          <w:ilvl w:val="0"/>
          <w:numId w:val="14"/>
        </w:numPr>
      </w:pPr>
      <w:r>
        <w:t>Ask the user to choose Pokemon to use in fight</w:t>
      </w:r>
    </w:p>
    <w:p w14:paraId="3880F8D8" w14:textId="77777777" w:rsidR="00CA1BDE" w:rsidRDefault="00846BEB">
      <w:pPr>
        <w:numPr>
          <w:ilvl w:val="0"/>
          <w:numId w:val="14"/>
        </w:numPr>
      </w:pPr>
      <w:r>
        <w:t>Generate Computer’s Hand and randomly select a pokemon to start</w:t>
      </w:r>
    </w:p>
    <w:p w14:paraId="3880F8D9" w14:textId="77777777" w:rsidR="00CA1BDE" w:rsidRDefault="00846BEB">
      <w:pPr>
        <w:numPr>
          <w:ilvl w:val="0"/>
          <w:numId w:val="14"/>
        </w:numPr>
      </w:pPr>
      <w:r>
        <w:t>On each turn t</w:t>
      </w:r>
      <w:r>
        <w:t xml:space="preserve">he player or computer can either </w:t>
      </w:r>
      <w:r>
        <w:rPr>
          <w:rStyle w:val="VerbatimChar"/>
        </w:rPr>
        <w:t>attack</w:t>
      </w:r>
      <w:r>
        <w:t xml:space="preserve">, </w:t>
      </w:r>
      <w:r>
        <w:rPr>
          <w:rStyle w:val="VerbatimChar"/>
        </w:rPr>
        <w:t>heal</w:t>
      </w:r>
      <w:r>
        <w:t xml:space="preserve">, or </w:t>
      </w:r>
      <w:r>
        <w:rPr>
          <w:rStyle w:val="VerbatimChar"/>
        </w:rPr>
        <w:t>switch</w:t>
      </w:r>
    </w:p>
    <w:p w14:paraId="3880F8DA" w14:textId="77777777" w:rsidR="00CA1BDE" w:rsidRDefault="00846BEB">
      <w:pPr>
        <w:numPr>
          <w:ilvl w:val="0"/>
          <w:numId w:val="14"/>
        </w:numPr>
      </w:pPr>
      <w:r>
        <w:t>At the end of each the turn print out the HP of the current Pokemon, and check if either side has lost the game</w:t>
      </w:r>
    </w:p>
    <w:p w14:paraId="3880F8DB" w14:textId="77777777" w:rsidR="00CA1BDE" w:rsidRDefault="00846BEB">
      <w:pPr>
        <w:numPr>
          <w:ilvl w:val="0"/>
          <w:numId w:val="14"/>
        </w:numPr>
      </w:pPr>
      <w:r>
        <w:lastRenderedPageBreak/>
        <w:t>A player has lost if all their Pokemon are out of HP</w:t>
      </w:r>
    </w:p>
    <w:p w14:paraId="3880F8DC" w14:textId="77777777" w:rsidR="00CA1BDE" w:rsidRDefault="00846BEB">
      <w:pPr>
        <w:numPr>
          <w:ilvl w:val="0"/>
          <w:numId w:val="14"/>
        </w:numPr>
      </w:pPr>
      <w:r>
        <w:rPr>
          <w:rStyle w:val="VerbatimChar"/>
        </w:rPr>
        <w:t>switch</w:t>
      </w:r>
      <w:r>
        <w:t>: Lists the stats (HP, AP, Name) of all Pokemon in the hand, and asks the user what P</w:t>
      </w:r>
      <w:r>
        <w:t>okemon they would like to switch to. Cannot attack until next turn.</w:t>
      </w:r>
      <w:r>
        <w:br/>
      </w:r>
    </w:p>
    <w:p w14:paraId="3880F8DD" w14:textId="77777777" w:rsidR="00CA1BDE" w:rsidRDefault="00846BEB">
      <w:pPr>
        <w:numPr>
          <w:ilvl w:val="0"/>
          <w:numId w:val="14"/>
        </w:numPr>
      </w:pPr>
      <w:r>
        <w:rPr>
          <w:rStyle w:val="VerbatimChar"/>
        </w:rPr>
        <w:t>stats</w:t>
      </w:r>
      <w:r>
        <w:t>: Lists all the stats of the Pokemon in the hand</w:t>
      </w:r>
    </w:p>
    <w:p w14:paraId="3880F8DE" w14:textId="77777777" w:rsidR="00CA1BDE" w:rsidRDefault="00846BEB">
      <w:pPr>
        <w:numPr>
          <w:ilvl w:val="0"/>
          <w:numId w:val="14"/>
        </w:numPr>
      </w:pPr>
      <w:r>
        <w:rPr>
          <w:rStyle w:val="VerbatimChar"/>
        </w:rPr>
        <w:t>heal</w:t>
      </w:r>
      <w:r>
        <w:t>: adds 20 hp to the current Pokemon, cannot attack until next turn</w:t>
      </w:r>
    </w:p>
    <w:p w14:paraId="3880F8DF" w14:textId="77777777" w:rsidR="00CA1BDE" w:rsidRDefault="00846BEB">
      <w:pPr>
        <w:numPr>
          <w:ilvl w:val="0"/>
          <w:numId w:val="14"/>
        </w:numPr>
      </w:pPr>
      <w:r>
        <w:rPr>
          <w:rStyle w:val="VerbatimChar"/>
        </w:rPr>
        <w:t>attack</w:t>
      </w:r>
      <w:r>
        <w:t>: lists all attacks of current Pokemon, prompts the user</w:t>
      </w:r>
      <w:r>
        <w:t xml:space="preserve"> pick an attack and then inflicts that damage on the Computer’s current pokemon. If this K.Os the enemy then the Computer must switch Pokemon on their next turn. Should print out the following:</w:t>
      </w:r>
    </w:p>
    <w:p w14:paraId="3880F8E0" w14:textId="77777777" w:rsidR="00CA1BDE" w:rsidRDefault="00846BEB">
      <w:pPr>
        <w:pStyle w:val="SourceCode"/>
      </w:pPr>
      <w:r>
        <w:rPr>
          <w:rStyle w:val="OperatorTok"/>
        </w:rPr>
        <w:t>&gt;&gt;&gt;</w:t>
      </w:r>
      <w:r>
        <w:rPr>
          <w:rStyle w:val="NormalTok"/>
        </w:rPr>
        <w:t xml:space="preserve"> Ash </w:t>
      </w:r>
      <w:r>
        <w:rPr>
          <w:rStyle w:val="KeywordTok"/>
        </w:rPr>
        <w:t>is</w:t>
      </w:r>
      <w:r>
        <w:rPr>
          <w:rStyle w:val="NormalTok"/>
        </w:rPr>
        <w:t xml:space="preserve"> attacking. Bulbosaur used Leaf Storm </w:t>
      </w:r>
      <w:r>
        <w:rPr>
          <w:rStyle w:val="KeywordTok"/>
        </w:rPr>
        <w:t>and</w:t>
      </w:r>
      <w:r>
        <w:rPr>
          <w:rStyle w:val="NormalTok"/>
        </w:rPr>
        <w:t xml:space="preserve"> did </w:t>
      </w:r>
      <w:r>
        <w:rPr>
          <w:rStyle w:val="DecValTok"/>
        </w:rPr>
        <w:t>20</w:t>
      </w:r>
      <w:r>
        <w:rPr>
          <w:rStyle w:val="NormalTok"/>
        </w:rPr>
        <w:t xml:space="preserve"> dam</w:t>
      </w:r>
      <w:r>
        <w:rPr>
          <w:rStyle w:val="NormalTok"/>
        </w:rPr>
        <w:t>age.</w:t>
      </w:r>
    </w:p>
    <w:p w14:paraId="3880F8E1" w14:textId="77777777" w:rsidR="00CA1BDE" w:rsidRDefault="00846BEB">
      <w:pPr>
        <w:pStyle w:val="Heading4"/>
      </w:pPr>
      <w:bookmarkStart w:id="18" w:name="computer"/>
      <w:r>
        <w:t>Computer</w:t>
      </w:r>
      <w:bookmarkEnd w:id="18"/>
    </w:p>
    <w:p w14:paraId="3880F8E2" w14:textId="77777777" w:rsidR="00CA1BDE" w:rsidRDefault="00846BEB">
      <w:pPr>
        <w:numPr>
          <w:ilvl w:val="0"/>
          <w:numId w:val="18"/>
        </w:numPr>
      </w:pPr>
      <w:r>
        <w:t>Computer will select between the three options. 2/3 of the time a user should attack. 1/6 of the time they should heal and 1/6 of the time they should switch pokemon.</w:t>
      </w:r>
    </w:p>
    <w:p w14:paraId="3880F8E3" w14:textId="77777777" w:rsidR="00CA1BDE" w:rsidRDefault="00846BEB">
      <w:pPr>
        <w:numPr>
          <w:ilvl w:val="0"/>
          <w:numId w:val="18"/>
        </w:numPr>
      </w:pPr>
      <w:r>
        <w:rPr>
          <w:rStyle w:val="VerbatimChar"/>
        </w:rPr>
        <w:t>attack</w:t>
      </w:r>
      <w:r>
        <w:t>: Will randomly select an attack and do damage to the User’s current Pokemon.</w:t>
      </w:r>
    </w:p>
    <w:p w14:paraId="3880F8E4" w14:textId="77777777" w:rsidR="00CA1BDE" w:rsidRDefault="00846BEB">
      <w:pPr>
        <w:numPr>
          <w:ilvl w:val="0"/>
          <w:numId w:val="18"/>
        </w:numPr>
      </w:pPr>
      <w:r>
        <w:rPr>
          <w:rStyle w:val="VerbatimChar"/>
        </w:rPr>
        <w:t>heal</w:t>
      </w:r>
      <w:r>
        <w:t>: WIll heal current Pokemon by 20 HP, but cannot attack that turn</w:t>
      </w:r>
    </w:p>
    <w:p w14:paraId="3880F8E5" w14:textId="77777777" w:rsidR="00CA1BDE" w:rsidRDefault="00846BEB">
      <w:pPr>
        <w:numPr>
          <w:ilvl w:val="0"/>
          <w:numId w:val="18"/>
        </w:numPr>
      </w:pPr>
      <w:r>
        <w:rPr>
          <w:rStyle w:val="VerbatimChar"/>
        </w:rPr>
        <w:t>switch</w:t>
      </w:r>
      <w:r>
        <w:t>: switched current Pokemon, but cannot attack</w:t>
      </w:r>
    </w:p>
    <w:p w14:paraId="3880F8E6" w14:textId="77777777" w:rsidR="00CA1BDE" w:rsidRDefault="00846BEB">
      <w:pPr>
        <w:pStyle w:val="Heading3"/>
      </w:pPr>
      <w:bookmarkStart w:id="19" w:name="pokemon-attacks"/>
      <w:r>
        <w:t>Pokemon Attacks</w:t>
      </w:r>
      <w:bookmarkEnd w:id="19"/>
    </w:p>
    <w:p w14:paraId="3880F8E7" w14:textId="77777777" w:rsidR="00CA1BDE" w:rsidRDefault="00846BEB">
      <w:pPr>
        <w:pStyle w:val="FirstParagraph"/>
      </w:pPr>
      <w:r>
        <w:t>All Pokemon of the same type have the sa</w:t>
      </w:r>
      <w:r>
        <w:t>me Attacks.</w:t>
      </w:r>
    </w:p>
    <w:p w14:paraId="3880F8E8" w14:textId="77777777" w:rsidR="00CA1BDE" w:rsidRDefault="00846BEB">
      <w:pPr>
        <w:pStyle w:val="Heading4"/>
      </w:pPr>
      <w:bookmarkStart w:id="20" w:name="grass-type"/>
      <w:r>
        <w:t>Grass Type</w:t>
      </w:r>
      <w:bookmarkEnd w:id="20"/>
    </w:p>
    <w:p w14:paraId="3880F8E9" w14:textId="77777777" w:rsidR="00CA1BDE" w:rsidRDefault="00846BEB">
      <w:pPr>
        <w:pStyle w:val="FirstParagraph"/>
      </w:pPr>
      <w:r>
        <w:t>All grass type have the following attacks:</w:t>
      </w:r>
    </w:p>
    <w:p w14:paraId="3880F8EA" w14:textId="77777777" w:rsidR="00CA1BDE" w:rsidRDefault="00846BEB">
      <w:pPr>
        <w:numPr>
          <w:ilvl w:val="0"/>
          <w:numId w:val="19"/>
        </w:numPr>
      </w:pPr>
      <w:r>
        <w:t>Leaf Storm: 130 Power, 90% accurate</w:t>
      </w:r>
    </w:p>
    <w:p w14:paraId="3880F8EB" w14:textId="77777777" w:rsidR="00CA1BDE" w:rsidRDefault="00846BEB">
      <w:pPr>
        <w:numPr>
          <w:ilvl w:val="0"/>
          <w:numId w:val="19"/>
        </w:numPr>
      </w:pPr>
      <w:r>
        <w:t>Mega Drain: 50 Power, 100% accurate</w:t>
      </w:r>
    </w:p>
    <w:p w14:paraId="3880F8EC" w14:textId="77777777" w:rsidR="00CA1BDE" w:rsidRDefault="00846BEB">
      <w:pPr>
        <w:numPr>
          <w:ilvl w:val="0"/>
          <w:numId w:val="19"/>
        </w:numPr>
      </w:pPr>
      <w:r>
        <w:t>Razor Leaf: 55 Power, 95% accurate Grass Type is 1.5x stronger against Water Type.</w:t>
      </w:r>
    </w:p>
    <w:p w14:paraId="3880F8ED" w14:textId="77777777" w:rsidR="00CA1BDE" w:rsidRDefault="00846BEB">
      <w:pPr>
        <w:pStyle w:val="Heading4"/>
      </w:pPr>
      <w:bookmarkStart w:id="21" w:name="fire-type"/>
      <w:r>
        <w:t>Fire Type</w:t>
      </w:r>
      <w:bookmarkEnd w:id="21"/>
    </w:p>
    <w:p w14:paraId="3880F8EE" w14:textId="77777777" w:rsidR="00CA1BDE" w:rsidRDefault="00846BEB">
      <w:pPr>
        <w:pStyle w:val="FirstParagraph"/>
      </w:pPr>
      <w:r>
        <w:t>All fire type have the fo</w:t>
      </w:r>
      <w:r>
        <w:t>llowing attacks</w:t>
      </w:r>
    </w:p>
    <w:p w14:paraId="3880F8EF" w14:textId="77777777" w:rsidR="00CA1BDE" w:rsidRDefault="00846BEB">
      <w:pPr>
        <w:numPr>
          <w:ilvl w:val="0"/>
          <w:numId w:val="20"/>
        </w:numPr>
      </w:pPr>
      <w:r>
        <w:t>Ember: 60 Power, 100% accurate</w:t>
      </w:r>
    </w:p>
    <w:p w14:paraId="3880F8F0" w14:textId="77777777" w:rsidR="00CA1BDE" w:rsidRDefault="00846BEB">
      <w:pPr>
        <w:numPr>
          <w:ilvl w:val="0"/>
          <w:numId w:val="20"/>
        </w:numPr>
      </w:pPr>
      <w:r>
        <w:t>Fire Punch: 85 Power, 80% accurate</w:t>
      </w:r>
    </w:p>
    <w:p w14:paraId="3880F8F1" w14:textId="77777777" w:rsidR="00CA1BDE" w:rsidRDefault="00846BEB">
      <w:pPr>
        <w:numPr>
          <w:ilvl w:val="0"/>
          <w:numId w:val="20"/>
        </w:numPr>
      </w:pPr>
      <w:r>
        <w:t>Flame Wheel: 70 Power, 90% accurate Fire Type is 1.5x stronger against Grass.</w:t>
      </w:r>
    </w:p>
    <w:p w14:paraId="3880F8F2" w14:textId="77777777" w:rsidR="00CA1BDE" w:rsidRDefault="00846BEB">
      <w:pPr>
        <w:pStyle w:val="Heading4"/>
      </w:pPr>
      <w:bookmarkStart w:id="22" w:name="water-type"/>
      <w:r>
        <w:lastRenderedPageBreak/>
        <w:t>Water Type</w:t>
      </w:r>
      <w:bookmarkEnd w:id="22"/>
    </w:p>
    <w:p w14:paraId="3880F8F3" w14:textId="77777777" w:rsidR="00CA1BDE" w:rsidRDefault="00846BEB">
      <w:pPr>
        <w:pStyle w:val="FirstParagraph"/>
      </w:pPr>
      <w:r>
        <w:t>All fire type have the following attacks:</w:t>
      </w:r>
    </w:p>
    <w:p w14:paraId="3880F8F4" w14:textId="77777777" w:rsidR="00CA1BDE" w:rsidRDefault="00846BEB">
      <w:pPr>
        <w:numPr>
          <w:ilvl w:val="0"/>
          <w:numId w:val="21"/>
        </w:numPr>
      </w:pPr>
      <w:r>
        <w:t>Bubble: 40 Power, 100% accurate</w:t>
      </w:r>
    </w:p>
    <w:p w14:paraId="3880F8F5" w14:textId="77777777" w:rsidR="00CA1BDE" w:rsidRDefault="00846BEB">
      <w:pPr>
        <w:numPr>
          <w:ilvl w:val="0"/>
          <w:numId w:val="21"/>
        </w:numPr>
      </w:pPr>
      <w:r>
        <w:t>Hydro Pump: 185 Power, 30% accurate</w:t>
      </w:r>
    </w:p>
    <w:p w14:paraId="3880F8F6" w14:textId="77777777" w:rsidR="00CA1BDE" w:rsidRDefault="00846BEB">
      <w:pPr>
        <w:numPr>
          <w:ilvl w:val="0"/>
          <w:numId w:val="21"/>
        </w:numPr>
      </w:pPr>
      <w:r>
        <w:t>Surf: 70 Power, 90% accurate</w:t>
      </w:r>
    </w:p>
    <w:p w14:paraId="3880F8F7" w14:textId="77777777" w:rsidR="00CA1BDE" w:rsidRDefault="00846BEB">
      <w:pPr>
        <w:numPr>
          <w:ilvl w:val="0"/>
          <w:numId w:val="21"/>
        </w:numPr>
      </w:pPr>
      <w:r>
        <w:t>Water Type is 1.5x stronger against Fire Types.</w:t>
      </w:r>
    </w:p>
    <w:p w14:paraId="3880F8F8" w14:textId="77777777" w:rsidR="00CA1BDE" w:rsidRDefault="00846BEB">
      <w:pPr>
        <w:pStyle w:val="Heading3"/>
      </w:pPr>
      <w:bookmarkStart w:id="23" w:name="implementation-details"/>
      <w:r>
        <w:t>Implementation Details</w:t>
      </w:r>
      <w:bookmarkEnd w:id="23"/>
    </w:p>
    <w:p w14:paraId="3880F8F9" w14:textId="77777777" w:rsidR="00CA1BDE" w:rsidRDefault="00846BEB">
      <w:pPr>
        <w:numPr>
          <w:ilvl w:val="0"/>
          <w:numId w:val="22"/>
        </w:numPr>
      </w:pPr>
      <w:r>
        <w:t>Use classes to build off the implemented base class for Pokemon. Keep track of HP, Max A</w:t>
      </w:r>
      <w:r>
        <w:t>P, and type.</w:t>
      </w:r>
    </w:p>
    <w:p w14:paraId="3880F8FA" w14:textId="4C4F66E7" w:rsidR="00CA1BDE" w:rsidRDefault="00846BEB">
      <w:pPr>
        <w:numPr>
          <w:ilvl w:val="1"/>
          <w:numId w:val="23"/>
        </w:numPr>
      </w:pPr>
      <w:r>
        <w:t xml:space="preserve">Here is some </w:t>
      </w:r>
      <w:hyperlink r:id="rId7">
        <w:r w:rsidR="00AE1BF9">
          <w:rPr>
            <w:rStyle w:val="Hyperlink"/>
          </w:rPr>
          <w:t>starter code</w:t>
        </w:r>
      </w:hyperlink>
    </w:p>
    <w:p w14:paraId="3880F8FB" w14:textId="77777777" w:rsidR="00CA1BDE" w:rsidRDefault="00846BEB">
      <w:pPr>
        <w:numPr>
          <w:ilvl w:val="0"/>
          <w:numId w:val="22"/>
        </w:numPr>
      </w:pPr>
      <w:r>
        <w:t>Design classes for Fire, Grass, Water Types that inherit from the b</w:t>
      </w:r>
      <w:r>
        <w:t>ase Pokemon Class</w:t>
      </w:r>
    </w:p>
    <w:p w14:paraId="3880F8FC" w14:textId="77777777" w:rsidR="00CA1BDE" w:rsidRDefault="00846BEB">
      <w:pPr>
        <w:numPr>
          <w:ilvl w:val="0"/>
          <w:numId w:val="22"/>
        </w:numPr>
      </w:pPr>
      <w:r>
        <w:t>Each Pokemon should be an instance, use a master list to store all the Pokemon and create this the beginning of the game</w:t>
      </w:r>
    </w:p>
    <w:p w14:paraId="3880F8FD" w14:textId="77777777" w:rsidR="00CA1BDE" w:rsidRDefault="00846BEB">
      <w:pPr>
        <w:numPr>
          <w:ilvl w:val="0"/>
          <w:numId w:val="22"/>
        </w:numPr>
      </w:pPr>
      <w:r>
        <w:t>Use methods to set the Pokemon for each player and remove those pokemon from the master Pokemon list.</w:t>
      </w:r>
    </w:p>
    <w:p w14:paraId="3880F8FE" w14:textId="77777777" w:rsidR="00CA1BDE" w:rsidRDefault="00846BEB">
      <w:pPr>
        <w:numPr>
          <w:ilvl w:val="0"/>
          <w:numId w:val="22"/>
        </w:numPr>
      </w:pPr>
      <w:r>
        <w:t>Player’s and Co</w:t>
      </w:r>
      <w:r>
        <w:t>mputer’s Pokemon should be stored using a list</w:t>
      </w:r>
    </w:p>
    <w:p w14:paraId="3880F8FF" w14:textId="77777777" w:rsidR="00CA1BDE" w:rsidRDefault="00846BEB">
      <w:pPr>
        <w:numPr>
          <w:ilvl w:val="0"/>
          <w:numId w:val="22"/>
        </w:numPr>
      </w:pPr>
      <w:r>
        <w:t>Pokemon attacks should be stored using a dictionary from the attack name to a list of [attack’s power, attack’s accuracy]</w:t>
      </w:r>
    </w:p>
    <w:p w14:paraId="3880F900" w14:textId="77777777" w:rsidR="00CA1BDE" w:rsidRDefault="00846BEB">
      <w:pPr>
        <w:pStyle w:val="Heading3"/>
      </w:pPr>
      <w:bookmarkStart w:id="24" w:name="check-point-1"/>
      <w:r>
        <w:t>Check Point 1</w:t>
      </w:r>
      <w:bookmarkEnd w:id="24"/>
    </w:p>
    <w:p w14:paraId="3880F901" w14:textId="77777777" w:rsidR="00CA1BDE" w:rsidRDefault="00846BEB">
      <w:pPr>
        <w:pStyle w:val="FirstParagraph"/>
      </w:pPr>
      <w:r>
        <w:t>Implement the following:</w:t>
      </w:r>
    </w:p>
    <w:p w14:paraId="3880F902" w14:textId="77777777" w:rsidR="00CA1BDE" w:rsidRDefault="00846BEB">
      <w:pPr>
        <w:numPr>
          <w:ilvl w:val="0"/>
          <w:numId w:val="24"/>
        </w:numPr>
      </w:pPr>
      <w:r>
        <w:rPr>
          <w:rStyle w:val="VerbatimChar"/>
        </w:rPr>
        <w:t>get_attack_power</w:t>
      </w:r>
      <w:r>
        <w:t xml:space="preserve"> on Pokemon class</w:t>
      </w:r>
    </w:p>
    <w:p w14:paraId="3880F903" w14:textId="77777777" w:rsidR="00CA1BDE" w:rsidRDefault="00846BEB">
      <w:pPr>
        <w:numPr>
          <w:ilvl w:val="0"/>
          <w:numId w:val="24"/>
        </w:numPr>
      </w:pPr>
      <w:r>
        <w:rPr>
          <w:rStyle w:val="VerbatimChar"/>
        </w:rPr>
        <w:t>attack</w:t>
      </w:r>
      <w:r>
        <w:t xml:space="preserve"> on Poke</w:t>
      </w:r>
      <w:r>
        <w:t>mon class</w:t>
      </w:r>
    </w:p>
    <w:p w14:paraId="3880F904" w14:textId="77777777" w:rsidR="00CA1BDE" w:rsidRDefault="00846BEB">
      <w:pPr>
        <w:numPr>
          <w:ilvl w:val="0"/>
          <w:numId w:val="24"/>
        </w:numPr>
      </w:pPr>
      <w:r>
        <w:rPr>
          <w:rStyle w:val="VerbatimChar"/>
        </w:rPr>
        <w:t>take_damage</w:t>
      </w:r>
      <w:r>
        <w:t xml:space="preserve"> on Pokemon class</w:t>
      </w:r>
    </w:p>
    <w:p w14:paraId="3880F905" w14:textId="77777777" w:rsidR="00CA1BDE" w:rsidRDefault="00846BEB">
      <w:pPr>
        <w:numPr>
          <w:ilvl w:val="0"/>
          <w:numId w:val="24"/>
        </w:numPr>
      </w:pPr>
      <w:r>
        <w:rPr>
          <w:rStyle w:val="VerbatimChar"/>
        </w:rPr>
        <w:t>heal</w:t>
      </w:r>
      <w:r>
        <w:t xml:space="preserve"> on Pokemon class</w:t>
      </w:r>
    </w:p>
    <w:p w14:paraId="3880F906" w14:textId="77777777" w:rsidR="00CA1BDE" w:rsidRDefault="00846BEB">
      <w:pPr>
        <w:numPr>
          <w:ilvl w:val="0"/>
          <w:numId w:val="24"/>
        </w:numPr>
      </w:pPr>
      <w:r>
        <w:t>Grass, Fire, and Water type classes</w:t>
      </w:r>
    </w:p>
    <w:p w14:paraId="3880F907" w14:textId="77777777" w:rsidR="00CA1BDE" w:rsidRDefault="00846BEB">
      <w:pPr>
        <w:numPr>
          <w:ilvl w:val="0"/>
          <w:numId w:val="24"/>
        </w:numPr>
      </w:pPr>
      <w:r>
        <w:rPr>
          <w:rStyle w:val="VerbatimChar"/>
        </w:rPr>
        <w:t>set_type</w:t>
      </w:r>
      <w:r>
        <w:t xml:space="preserve"> on Fire, Water and Grass classes</w:t>
      </w:r>
    </w:p>
    <w:p w14:paraId="3880F908" w14:textId="77777777" w:rsidR="00CA1BDE" w:rsidRDefault="00846BEB">
      <w:pPr>
        <w:numPr>
          <w:ilvl w:val="0"/>
          <w:numId w:val="24"/>
        </w:numPr>
      </w:pPr>
      <w:r>
        <w:rPr>
          <w:rStyle w:val="VerbatimChar"/>
        </w:rPr>
        <w:t>set_attacks</w:t>
      </w:r>
      <w:r>
        <w:t xml:space="preserve"> on Fire, Water and Grass classes</w:t>
      </w:r>
    </w:p>
    <w:p w14:paraId="3880F909" w14:textId="77777777" w:rsidR="00CA1BDE" w:rsidRDefault="00846BEB">
      <w:pPr>
        <w:numPr>
          <w:ilvl w:val="0"/>
          <w:numId w:val="24"/>
        </w:numPr>
      </w:pPr>
      <w:r>
        <w:rPr>
          <w:rStyle w:val="VerbatimChar"/>
        </w:rPr>
        <w:t>get_attack_power</w:t>
      </w:r>
      <w:r>
        <w:t xml:space="preserve"> on Fire, Water, and Grass classes</w:t>
      </w:r>
    </w:p>
    <w:p w14:paraId="3880F90A" w14:textId="77777777" w:rsidR="00CA1BDE" w:rsidRDefault="00846BEB">
      <w:pPr>
        <w:pStyle w:val="Heading3"/>
      </w:pPr>
      <w:bookmarkStart w:id="25" w:name="check-point-2"/>
      <w:r>
        <w:lastRenderedPageBreak/>
        <w:t>Check Point 2</w:t>
      </w:r>
      <w:bookmarkEnd w:id="25"/>
    </w:p>
    <w:p w14:paraId="3880F90B" w14:textId="77777777" w:rsidR="00CA1BDE" w:rsidRDefault="00846BEB">
      <w:pPr>
        <w:pStyle w:val="FirstParagraph"/>
      </w:pPr>
      <w:r>
        <w:t>Implement the following:</w:t>
      </w:r>
    </w:p>
    <w:p w14:paraId="3880F90C" w14:textId="77777777" w:rsidR="00CA1BDE" w:rsidRDefault="00846BEB">
      <w:pPr>
        <w:numPr>
          <w:ilvl w:val="0"/>
          <w:numId w:val="25"/>
        </w:numPr>
      </w:pPr>
      <w:r>
        <w:rPr>
          <w:rStyle w:val="VerbatimChar"/>
        </w:rPr>
        <w:t>list_pokemon</w:t>
      </w:r>
      <w:r>
        <w:t xml:space="preserve"> on User Class</w:t>
      </w:r>
    </w:p>
    <w:p w14:paraId="3880F90D" w14:textId="77777777" w:rsidR="00CA1BDE" w:rsidRDefault="00846BEB">
      <w:pPr>
        <w:numPr>
          <w:ilvl w:val="0"/>
          <w:numId w:val="25"/>
        </w:numPr>
      </w:pPr>
      <w:r>
        <w:rPr>
          <w:rStyle w:val="VerbatimChar"/>
        </w:rPr>
        <w:t>switch</w:t>
      </w:r>
      <w:r>
        <w:t xml:space="preserve"> on User Class</w:t>
      </w:r>
    </w:p>
    <w:p w14:paraId="3880F90E" w14:textId="77777777" w:rsidR="00CA1BDE" w:rsidRDefault="00846BEB">
      <w:pPr>
        <w:numPr>
          <w:ilvl w:val="0"/>
          <w:numId w:val="25"/>
        </w:numPr>
      </w:pPr>
      <w:r>
        <w:rPr>
          <w:rStyle w:val="VerbatimChar"/>
        </w:rPr>
        <w:t>heal</w:t>
      </w:r>
      <w:r>
        <w:t xml:space="preserve"> on User Class</w:t>
      </w:r>
    </w:p>
    <w:p w14:paraId="3880F90F" w14:textId="77777777" w:rsidR="00CA1BDE" w:rsidRDefault="00846BEB">
      <w:pPr>
        <w:numPr>
          <w:ilvl w:val="0"/>
          <w:numId w:val="25"/>
        </w:numPr>
      </w:pPr>
      <w:r>
        <w:rPr>
          <w:rStyle w:val="VerbatimChar"/>
        </w:rPr>
        <w:t>is_end_game</w:t>
      </w:r>
      <w:r>
        <w:t xml:space="preserve"> on User Class</w:t>
      </w:r>
    </w:p>
    <w:p w14:paraId="3880F910" w14:textId="77777777" w:rsidR="00CA1BDE" w:rsidRDefault="00846BEB">
      <w:pPr>
        <w:numPr>
          <w:ilvl w:val="0"/>
          <w:numId w:val="25"/>
        </w:numPr>
      </w:pPr>
      <w:r>
        <w:rPr>
          <w:rStyle w:val="VerbatimChar"/>
        </w:rPr>
        <w:t>print_attacks</w:t>
      </w:r>
      <w:r>
        <w:t xml:space="preserve"> on USer Class</w:t>
      </w:r>
    </w:p>
    <w:p w14:paraId="3880F911" w14:textId="77777777" w:rsidR="00CA1BDE" w:rsidRDefault="00846BEB">
      <w:pPr>
        <w:numPr>
          <w:ilvl w:val="0"/>
          <w:numId w:val="25"/>
        </w:numPr>
      </w:pPr>
      <w:r>
        <w:rPr>
          <w:rStyle w:val="VerbatimChar"/>
        </w:rPr>
        <w:t>attack</w:t>
      </w:r>
      <w:r>
        <w:t xml:space="preserve"> on User Class</w:t>
      </w:r>
    </w:p>
    <w:p w14:paraId="3880F912" w14:textId="77777777" w:rsidR="00CA1BDE" w:rsidRDefault="00846BEB">
      <w:pPr>
        <w:pStyle w:val="Heading4"/>
      </w:pPr>
      <w:bookmarkStart w:id="26" w:name="computer-class"/>
      <w:r>
        <w:t>Computer class</w:t>
      </w:r>
      <w:bookmarkEnd w:id="26"/>
    </w:p>
    <w:p w14:paraId="3880F913" w14:textId="77777777" w:rsidR="00CA1BDE" w:rsidRDefault="00846BEB">
      <w:pPr>
        <w:numPr>
          <w:ilvl w:val="0"/>
          <w:numId w:val="26"/>
        </w:numPr>
      </w:pPr>
      <w:r>
        <w:rPr>
          <w:rStyle w:val="VerbatimChar"/>
        </w:rPr>
        <w:t>play_turn</w:t>
      </w:r>
      <w:r>
        <w:t xml:space="preserve"> on Computer class</w:t>
      </w:r>
    </w:p>
    <w:p w14:paraId="3880F914" w14:textId="77777777" w:rsidR="00CA1BDE" w:rsidRDefault="00846BEB">
      <w:pPr>
        <w:numPr>
          <w:ilvl w:val="0"/>
          <w:numId w:val="26"/>
        </w:numPr>
      </w:pPr>
      <w:r>
        <w:rPr>
          <w:rStyle w:val="VerbatimChar"/>
        </w:rPr>
        <w:t>set_pokemon</w:t>
      </w:r>
      <w:r>
        <w:t xml:space="preserve"> on Computer Class</w:t>
      </w:r>
    </w:p>
    <w:p w14:paraId="3880F915" w14:textId="77777777" w:rsidR="00CA1BDE" w:rsidRDefault="00846BEB">
      <w:pPr>
        <w:numPr>
          <w:ilvl w:val="0"/>
          <w:numId w:val="26"/>
        </w:numPr>
      </w:pPr>
      <w:r>
        <w:rPr>
          <w:rStyle w:val="VerbatimChar"/>
        </w:rPr>
        <w:t>attack</w:t>
      </w:r>
      <w:r>
        <w:t xml:space="preserve"> </w:t>
      </w:r>
      <w:r>
        <w:t>on Computer Class</w:t>
      </w:r>
    </w:p>
    <w:p w14:paraId="3880F916" w14:textId="77777777" w:rsidR="00CA1BDE" w:rsidRDefault="00846BEB">
      <w:pPr>
        <w:numPr>
          <w:ilvl w:val="0"/>
          <w:numId w:val="26"/>
        </w:numPr>
      </w:pPr>
      <w:r>
        <w:rPr>
          <w:rStyle w:val="VerbatimChar"/>
        </w:rPr>
        <w:t>switch</w:t>
      </w:r>
      <w:r>
        <w:t xml:space="preserve"> on Computer Class</w:t>
      </w:r>
    </w:p>
    <w:p w14:paraId="3880F917" w14:textId="77777777" w:rsidR="00CA1BDE" w:rsidRDefault="00846BEB">
      <w:pPr>
        <w:pStyle w:val="Heading3"/>
      </w:pPr>
      <w:bookmarkStart w:id="27" w:name="check-point-3"/>
      <w:r>
        <w:t>Check Point 3</w:t>
      </w:r>
      <w:bookmarkEnd w:id="27"/>
    </w:p>
    <w:p w14:paraId="3880F918" w14:textId="77777777" w:rsidR="00CA1BDE" w:rsidRDefault="00846BEB">
      <w:pPr>
        <w:pStyle w:val="FirstParagraph"/>
      </w:pPr>
      <w:r>
        <w:t>Implement the following</w:t>
      </w:r>
    </w:p>
    <w:p w14:paraId="3880F919" w14:textId="77777777" w:rsidR="00CA1BDE" w:rsidRDefault="00846BEB">
      <w:pPr>
        <w:numPr>
          <w:ilvl w:val="0"/>
          <w:numId w:val="27"/>
        </w:numPr>
      </w:pPr>
      <w:r>
        <w:t>a game loop</w:t>
      </w:r>
    </w:p>
    <w:p w14:paraId="3880F91A" w14:textId="77777777" w:rsidR="00CA1BDE" w:rsidRDefault="00846BEB">
      <w:pPr>
        <w:numPr>
          <w:ilvl w:val="0"/>
          <w:numId w:val="27"/>
        </w:numPr>
      </w:pPr>
      <w:r>
        <w:t>inputs that ask if user would like to attack, heal or switch</w:t>
      </w:r>
    </w:p>
    <w:p w14:paraId="3880F91B" w14:textId="77777777" w:rsidR="00CA1BDE" w:rsidRDefault="00846BEB">
      <w:pPr>
        <w:numPr>
          <w:ilvl w:val="0"/>
          <w:numId w:val="27"/>
        </w:numPr>
      </w:pPr>
      <w:r>
        <w:t>call correct player function based on inputs</w:t>
      </w:r>
    </w:p>
    <w:p w14:paraId="3880F91C" w14:textId="77777777" w:rsidR="00CA1BDE" w:rsidRDefault="00846BEB">
      <w:pPr>
        <w:numPr>
          <w:ilvl w:val="0"/>
          <w:numId w:val="27"/>
        </w:numPr>
      </w:pPr>
      <w:r>
        <w:t>check for the end of the game and end game if necessary</w:t>
      </w:r>
    </w:p>
    <w:p w14:paraId="3880F91D" w14:textId="77777777" w:rsidR="00CA1BDE" w:rsidRDefault="00846BEB">
      <w:pPr>
        <w:pStyle w:val="Heading2"/>
      </w:pPr>
      <w:bookmarkStart w:id="28" w:name="grading"/>
      <w:r>
        <w:t>G</w:t>
      </w:r>
      <w:r>
        <w:t>rading</w:t>
      </w:r>
      <w:bookmarkEnd w:id="28"/>
    </w:p>
    <w:p w14:paraId="3880F91E" w14:textId="77777777" w:rsidR="00CA1BDE" w:rsidRDefault="00846BEB">
      <w:pPr>
        <w:pStyle w:val="Heading3"/>
      </w:pPr>
      <w:bookmarkStart w:id="29" w:name="schemerubric"/>
      <w:r>
        <w:t>Scheme/Rubric</w:t>
      </w:r>
      <w:bookmarkEnd w:id="29"/>
    </w:p>
    <w:tbl>
      <w:tblPr>
        <w:tblStyle w:val="Table"/>
        <w:tblW w:w="0" w:type="pct"/>
        <w:tblLook w:val="07E0" w:firstRow="1" w:lastRow="1" w:firstColumn="1" w:lastColumn="1" w:noHBand="1" w:noVBand="1"/>
      </w:tblPr>
      <w:tblGrid>
        <w:gridCol w:w="4315"/>
        <w:gridCol w:w="482"/>
      </w:tblGrid>
      <w:tr w:rsidR="00CA1BDE" w14:paraId="3880F921" w14:textId="77777777">
        <w:tc>
          <w:tcPr>
            <w:tcW w:w="0" w:type="auto"/>
            <w:tcBorders>
              <w:bottom w:val="single" w:sz="0" w:space="0" w:color="auto"/>
            </w:tcBorders>
            <w:vAlign w:val="bottom"/>
          </w:tcPr>
          <w:p w14:paraId="3880F91F" w14:textId="77777777" w:rsidR="00CA1BDE" w:rsidRDefault="00846BEB">
            <w:pPr>
              <w:pStyle w:val="Compact"/>
            </w:pPr>
            <w:r>
              <w:t>Functional Correctness(Behavior)</w:t>
            </w:r>
          </w:p>
        </w:tc>
        <w:tc>
          <w:tcPr>
            <w:tcW w:w="0" w:type="auto"/>
            <w:tcBorders>
              <w:bottom w:val="single" w:sz="0" w:space="0" w:color="auto"/>
            </w:tcBorders>
            <w:vAlign w:val="bottom"/>
          </w:tcPr>
          <w:p w14:paraId="3880F920" w14:textId="77777777" w:rsidR="00CA1BDE" w:rsidRDefault="00CA1BDE"/>
        </w:tc>
      </w:tr>
      <w:tr w:rsidR="00CA1BDE" w14:paraId="3880F924" w14:textId="77777777">
        <w:tc>
          <w:tcPr>
            <w:tcW w:w="0" w:type="auto"/>
          </w:tcPr>
          <w:p w14:paraId="3880F922" w14:textId="77777777" w:rsidR="00CA1BDE" w:rsidRDefault="00846BEB">
            <w:pPr>
              <w:pStyle w:val="Compact"/>
            </w:pPr>
            <w:r>
              <w:t>Players can choose pokemon hand</w:t>
            </w:r>
          </w:p>
        </w:tc>
        <w:tc>
          <w:tcPr>
            <w:tcW w:w="0" w:type="auto"/>
          </w:tcPr>
          <w:p w14:paraId="3880F923" w14:textId="77777777" w:rsidR="00CA1BDE" w:rsidRDefault="00846BEB">
            <w:pPr>
              <w:pStyle w:val="Compact"/>
            </w:pPr>
            <w:r>
              <w:t>15</w:t>
            </w:r>
          </w:p>
        </w:tc>
      </w:tr>
      <w:tr w:rsidR="00CA1BDE" w14:paraId="3880F927" w14:textId="77777777">
        <w:tc>
          <w:tcPr>
            <w:tcW w:w="0" w:type="auto"/>
          </w:tcPr>
          <w:p w14:paraId="3880F925" w14:textId="77777777" w:rsidR="00CA1BDE" w:rsidRDefault="00846BEB">
            <w:pPr>
              <w:pStyle w:val="Compact"/>
            </w:pPr>
            <w:r>
              <w:t>Computer randomly picks hand</w:t>
            </w:r>
          </w:p>
        </w:tc>
        <w:tc>
          <w:tcPr>
            <w:tcW w:w="0" w:type="auto"/>
          </w:tcPr>
          <w:p w14:paraId="3880F926" w14:textId="77777777" w:rsidR="00CA1BDE" w:rsidRDefault="00846BEB">
            <w:pPr>
              <w:pStyle w:val="Compact"/>
            </w:pPr>
            <w:r>
              <w:t>5</w:t>
            </w:r>
          </w:p>
        </w:tc>
      </w:tr>
      <w:tr w:rsidR="00CA1BDE" w14:paraId="3880F92A" w14:textId="77777777">
        <w:tc>
          <w:tcPr>
            <w:tcW w:w="0" w:type="auto"/>
          </w:tcPr>
          <w:p w14:paraId="3880F928" w14:textId="77777777" w:rsidR="00CA1BDE" w:rsidRDefault="00846BEB">
            <w:pPr>
              <w:pStyle w:val="Compact"/>
            </w:pPr>
            <w:r>
              <w:t>Player can choose pokemon to battle</w:t>
            </w:r>
          </w:p>
        </w:tc>
        <w:tc>
          <w:tcPr>
            <w:tcW w:w="0" w:type="auto"/>
          </w:tcPr>
          <w:p w14:paraId="3880F929" w14:textId="77777777" w:rsidR="00CA1BDE" w:rsidRDefault="00846BEB">
            <w:pPr>
              <w:pStyle w:val="Compact"/>
            </w:pPr>
            <w:r>
              <w:t>5</w:t>
            </w:r>
          </w:p>
        </w:tc>
      </w:tr>
      <w:tr w:rsidR="00CA1BDE" w14:paraId="3880F92D" w14:textId="77777777">
        <w:tc>
          <w:tcPr>
            <w:tcW w:w="0" w:type="auto"/>
          </w:tcPr>
          <w:p w14:paraId="3880F92B" w14:textId="77777777" w:rsidR="00CA1BDE" w:rsidRDefault="00846BEB">
            <w:pPr>
              <w:pStyle w:val="Compact"/>
            </w:pPr>
            <w:r>
              <w:t>Stats, Move, and All stats print properly</w:t>
            </w:r>
          </w:p>
        </w:tc>
        <w:tc>
          <w:tcPr>
            <w:tcW w:w="0" w:type="auto"/>
          </w:tcPr>
          <w:p w14:paraId="3880F92C" w14:textId="77777777" w:rsidR="00CA1BDE" w:rsidRDefault="00846BEB">
            <w:pPr>
              <w:pStyle w:val="Compact"/>
            </w:pPr>
            <w:r>
              <w:t>10</w:t>
            </w:r>
          </w:p>
        </w:tc>
      </w:tr>
      <w:tr w:rsidR="00CA1BDE" w14:paraId="3880F930" w14:textId="77777777">
        <w:tc>
          <w:tcPr>
            <w:tcW w:w="0" w:type="auto"/>
          </w:tcPr>
          <w:p w14:paraId="3880F92E" w14:textId="77777777" w:rsidR="00CA1BDE" w:rsidRDefault="00846BEB">
            <w:pPr>
              <w:pStyle w:val="Compact"/>
            </w:pPr>
            <w:r>
              <w:t>Attack command decreases HP properly</w:t>
            </w:r>
          </w:p>
        </w:tc>
        <w:tc>
          <w:tcPr>
            <w:tcW w:w="0" w:type="auto"/>
          </w:tcPr>
          <w:p w14:paraId="3880F92F" w14:textId="77777777" w:rsidR="00CA1BDE" w:rsidRDefault="00846BEB">
            <w:pPr>
              <w:pStyle w:val="Compact"/>
            </w:pPr>
            <w:r>
              <w:t>10</w:t>
            </w:r>
          </w:p>
        </w:tc>
      </w:tr>
      <w:tr w:rsidR="00CA1BDE" w14:paraId="3880F933" w14:textId="77777777">
        <w:tc>
          <w:tcPr>
            <w:tcW w:w="0" w:type="auto"/>
          </w:tcPr>
          <w:p w14:paraId="3880F931" w14:textId="77777777" w:rsidR="00CA1BDE" w:rsidRDefault="00846BEB">
            <w:pPr>
              <w:pStyle w:val="Compact"/>
            </w:pPr>
            <w:r>
              <w:rPr>
                <w:b/>
              </w:rPr>
              <w:t>Sub total</w:t>
            </w:r>
          </w:p>
        </w:tc>
        <w:tc>
          <w:tcPr>
            <w:tcW w:w="0" w:type="auto"/>
          </w:tcPr>
          <w:p w14:paraId="3880F932" w14:textId="77777777" w:rsidR="00CA1BDE" w:rsidRDefault="00846BEB">
            <w:pPr>
              <w:pStyle w:val="Compact"/>
            </w:pPr>
            <w:r>
              <w:t>45</w:t>
            </w:r>
          </w:p>
        </w:tc>
      </w:tr>
      <w:tr w:rsidR="00CA1BDE" w14:paraId="3880F936" w14:textId="77777777">
        <w:tc>
          <w:tcPr>
            <w:tcW w:w="0" w:type="auto"/>
          </w:tcPr>
          <w:p w14:paraId="3880F934" w14:textId="77777777" w:rsidR="00CA1BDE" w:rsidRDefault="00846BEB">
            <w:pPr>
              <w:pStyle w:val="Compact"/>
            </w:pPr>
            <w:r>
              <w:rPr>
                <w:b/>
              </w:rPr>
              <w:t>Technical Correctness</w:t>
            </w:r>
          </w:p>
        </w:tc>
        <w:tc>
          <w:tcPr>
            <w:tcW w:w="0" w:type="auto"/>
          </w:tcPr>
          <w:p w14:paraId="3880F935" w14:textId="77777777" w:rsidR="00CA1BDE" w:rsidRDefault="00CA1BDE"/>
        </w:tc>
      </w:tr>
      <w:tr w:rsidR="00CA1BDE" w14:paraId="3880F939" w14:textId="77777777">
        <w:tc>
          <w:tcPr>
            <w:tcW w:w="0" w:type="auto"/>
          </w:tcPr>
          <w:p w14:paraId="3880F937" w14:textId="77777777" w:rsidR="00CA1BDE" w:rsidRDefault="00846BEB">
            <w:pPr>
              <w:pStyle w:val="Compact"/>
            </w:pPr>
            <w:r>
              <w:lastRenderedPageBreak/>
              <w:t>Correct use of classes</w:t>
            </w:r>
          </w:p>
        </w:tc>
        <w:tc>
          <w:tcPr>
            <w:tcW w:w="0" w:type="auto"/>
          </w:tcPr>
          <w:p w14:paraId="3880F938" w14:textId="77777777" w:rsidR="00CA1BDE" w:rsidRDefault="00846BEB">
            <w:pPr>
              <w:pStyle w:val="Compact"/>
            </w:pPr>
            <w:r>
              <w:t>10</w:t>
            </w:r>
          </w:p>
        </w:tc>
      </w:tr>
      <w:tr w:rsidR="00CA1BDE" w14:paraId="3880F93C" w14:textId="77777777">
        <w:tc>
          <w:tcPr>
            <w:tcW w:w="0" w:type="auto"/>
          </w:tcPr>
          <w:p w14:paraId="3880F93A" w14:textId="77777777" w:rsidR="00CA1BDE" w:rsidRDefault="00846BEB">
            <w:pPr>
              <w:pStyle w:val="Compact"/>
            </w:pPr>
            <w:r>
              <w:t>Correct use of inheritance</w:t>
            </w:r>
          </w:p>
        </w:tc>
        <w:tc>
          <w:tcPr>
            <w:tcW w:w="0" w:type="auto"/>
          </w:tcPr>
          <w:p w14:paraId="3880F93B" w14:textId="77777777" w:rsidR="00CA1BDE" w:rsidRDefault="00846BEB">
            <w:pPr>
              <w:pStyle w:val="Compact"/>
            </w:pPr>
            <w:r>
              <w:t>10</w:t>
            </w:r>
          </w:p>
        </w:tc>
      </w:tr>
      <w:tr w:rsidR="00CA1BDE" w14:paraId="3880F93F" w14:textId="77777777">
        <w:tc>
          <w:tcPr>
            <w:tcW w:w="0" w:type="auto"/>
          </w:tcPr>
          <w:p w14:paraId="3880F93D" w14:textId="77777777" w:rsidR="00CA1BDE" w:rsidRDefault="00846BEB">
            <w:pPr>
              <w:pStyle w:val="Compact"/>
            </w:pPr>
            <w:r>
              <w:t>Correct use of instances</w:t>
            </w:r>
          </w:p>
        </w:tc>
        <w:tc>
          <w:tcPr>
            <w:tcW w:w="0" w:type="auto"/>
          </w:tcPr>
          <w:p w14:paraId="3880F93E" w14:textId="77777777" w:rsidR="00CA1BDE" w:rsidRDefault="00846BEB">
            <w:pPr>
              <w:pStyle w:val="Compact"/>
            </w:pPr>
            <w:r>
              <w:t>10</w:t>
            </w:r>
          </w:p>
        </w:tc>
      </w:tr>
      <w:tr w:rsidR="00CA1BDE" w14:paraId="3880F942" w14:textId="77777777">
        <w:tc>
          <w:tcPr>
            <w:tcW w:w="0" w:type="auto"/>
          </w:tcPr>
          <w:p w14:paraId="3880F940" w14:textId="77777777" w:rsidR="00CA1BDE" w:rsidRDefault="00846BEB">
            <w:pPr>
              <w:pStyle w:val="Compact"/>
            </w:pPr>
            <w:r>
              <w:t>Correct use of variables and game loop</w:t>
            </w:r>
          </w:p>
        </w:tc>
        <w:tc>
          <w:tcPr>
            <w:tcW w:w="0" w:type="auto"/>
          </w:tcPr>
          <w:p w14:paraId="3880F941" w14:textId="77777777" w:rsidR="00CA1BDE" w:rsidRDefault="00846BEB">
            <w:pPr>
              <w:pStyle w:val="Compact"/>
            </w:pPr>
            <w:r>
              <w:t>10</w:t>
            </w:r>
          </w:p>
        </w:tc>
      </w:tr>
      <w:tr w:rsidR="00CA1BDE" w14:paraId="3880F945" w14:textId="77777777">
        <w:tc>
          <w:tcPr>
            <w:tcW w:w="0" w:type="auto"/>
          </w:tcPr>
          <w:p w14:paraId="3880F943" w14:textId="77777777" w:rsidR="00CA1BDE" w:rsidRDefault="00846BEB">
            <w:pPr>
              <w:pStyle w:val="Compact"/>
            </w:pPr>
            <w:r>
              <w:t>Correct use of printing/formatting</w:t>
            </w:r>
          </w:p>
        </w:tc>
        <w:tc>
          <w:tcPr>
            <w:tcW w:w="0" w:type="auto"/>
          </w:tcPr>
          <w:p w14:paraId="3880F944" w14:textId="77777777" w:rsidR="00CA1BDE" w:rsidRDefault="00846BEB">
            <w:pPr>
              <w:pStyle w:val="Compact"/>
            </w:pPr>
            <w:r>
              <w:t>10</w:t>
            </w:r>
          </w:p>
        </w:tc>
      </w:tr>
      <w:tr w:rsidR="00CA1BDE" w14:paraId="3880F948" w14:textId="77777777">
        <w:tc>
          <w:tcPr>
            <w:tcW w:w="0" w:type="auto"/>
          </w:tcPr>
          <w:p w14:paraId="3880F946" w14:textId="77777777" w:rsidR="00CA1BDE" w:rsidRDefault="00846BEB">
            <w:pPr>
              <w:pStyle w:val="Compact"/>
            </w:pPr>
            <w:r>
              <w:rPr>
                <w:b/>
              </w:rPr>
              <w:t>Sub total</w:t>
            </w:r>
          </w:p>
        </w:tc>
        <w:tc>
          <w:tcPr>
            <w:tcW w:w="0" w:type="auto"/>
          </w:tcPr>
          <w:p w14:paraId="3880F947" w14:textId="77777777" w:rsidR="00CA1BDE" w:rsidRDefault="00846BEB">
            <w:pPr>
              <w:pStyle w:val="Compact"/>
            </w:pPr>
            <w:r>
              <w:t>50</w:t>
            </w:r>
          </w:p>
        </w:tc>
      </w:tr>
      <w:tr w:rsidR="00CA1BDE" w14:paraId="3880F94B" w14:textId="77777777">
        <w:tc>
          <w:tcPr>
            <w:tcW w:w="0" w:type="auto"/>
          </w:tcPr>
          <w:p w14:paraId="3880F949" w14:textId="77777777" w:rsidR="00CA1BDE" w:rsidRDefault="00846BEB">
            <w:pPr>
              <w:pStyle w:val="Compact"/>
            </w:pPr>
            <w:r>
              <w:rPr>
                <w:b/>
              </w:rPr>
              <w:t>Total</w:t>
            </w:r>
          </w:p>
        </w:tc>
        <w:tc>
          <w:tcPr>
            <w:tcW w:w="0" w:type="auto"/>
          </w:tcPr>
          <w:p w14:paraId="3880F94A" w14:textId="77777777" w:rsidR="00CA1BDE" w:rsidRDefault="00846BEB">
            <w:pPr>
              <w:pStyle w:val="Compact"/>
            </w:pPr>
            <w:r>
              <w:t>95</w:t>
            </w:r>
          </w:p>
        </w:tc>
      </w:tr>
    </w:tbl>
    <w:p w14:paraId="3880F94C" w14:textId="77777777" w:rsidR="00846BEB" w:rsidRDefault="00846BEB"/>
    <w:sectPr w:rsidR="00846BEB" w:rsidSect="00CA786A">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6726A" w14:textId="77777777" w:rsidR="00846BEB" w:rsidRDefault="00846BEB">
      <w:pPr>
        <w:spacing w:after="0"/>
      </w:pPr>
      <w:r>
        <w:separator/>
      </w:r>
    </w:p>
  </w:endnote>
  <w:endnote w:type="continuationSeparator" w:id="0">
    <w:p w14:paraId="5196170E" w14:textId="77777777" w:rsidR="00846BEB" w:rsidRDefault="00846B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0F950" w14:textId="77777777" w:rsidR="00A7223B" w:rsidRDefault="00846B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0F951" w14:textId="77777777" w:rsidR="00E57243" w:rsidRDefault="00846BEB">
    <w:pPr>
      <w:pStyle w:val="Footer"/>
    </w:pPr>
    <w:r>
      <w:rPr>
        <w:noProof/>
      </w:rPr>
      <w:drawing>
        <wp:inline distT="0" distB="0" distL="0" distR="0" wp14:anchorId="3880F954" wp14:editId="3880F955">
          <wp:extent cx="3104762" cy="390476"/>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104762" cy="390476"/>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0F953" w14:textId="77777777" w:rsidR="00A7223B" w:rsidRDefault="00846B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FBCAA" w14:textId="77777777" w:rsidR="00846BEB" w:rsidRDefault="00846BEB">
      <w:r>
        <w:separator/>
      </w:r>
    </w:p>
  </w:footnote>
  <w:footnote w:type="continuationSeparator" w:id="0">
    <w:p w14:paraId="04706981" w14:textId="77777777" w:rsidR="00846BEB" w:rsidRDefault="00846B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0F94E" w14:textId="77777777" w:rsidR="00A7223B" w:rsidRDefault="00846B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0F94F" w14:textId="77777777" w:rsidR="00A7223B" w:rsidRDefault="00846B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0F952" w14:textId="77777777" w:rsidR="00A7223B" w:rsidRDefault="00846B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37C61C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FE00F2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FD06F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F80C6F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46BEB"/>
    <w:rsid w:val="008B71CE"/>
    <w:rsid w:val="008D6863"/>
    <w:rsid w:val="00AE1BF9"/>
    <w:rsid w:val="00B86B75"/>
    <w:rsid w:val="00BC48D5"/>
    <w:rsid w:val="00C36279"/>
    <w:rsid w:val="00CA1BD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0F88D"/>
  <w15:docId w15:val="{637F3FF4-BA72-4623-922C-FADAD9EE9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E57243"/>
    <w:pPr>
      <w:tabs>
        <w:tab w:val="center" w:pos="4680"/>
        <w:tab w:val="right" w:pos="9360"/>
      </w:tabs>
      <w:spacing w:after="0"/>
    </w:pPr>
  </w:style>
  <w:style w:type="character" w:customStyle="1" w:styleId="HeaderChar">
    <w:name w:val="Header Char"/>
    <w:basedOn w:val="DefaultParagraphFont"/>
    <w:link w:val="Header"/>
    <w:rsid w:val="00E57243"/>
  </w:style>
  <w:style w:type="paragraph" w:styleId="Footer">
    <w:name w:val="footer"/>
    <w:basedOn w:val="Normal"/>
    <w:link w:val="FooterChar"/>
    <w:unhideWhenUsed/>
    <w:rsid w:val="00E57243"/>
    <w:pPr>
      <w:tabs>
        <w:tab w:val="center" w:pos="4680"/>
        <w:tab w:val="right" w:pos="9360"/>
      </w:tabs>
      <w:spacing w:after="0"/>
    </w:pPr>
  </w:style>
  <w:style w:type="character" w:customStyle="1" w:styleId="FooterChar">
    <w:name w:val="Footer Char"/>
    <w:basedOn w:val="DefaultParagraphFont"/>
    <w:link w:val="Footer"/>
    <w:rsid w:val="00E57243"/>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github.com/TEALSK12/2nd-semester-introduction-to-computer-science/blob/master/units/7_unit/05_lesson/starter_code.py"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7</Pages>
  <Words>1025</Words>
  <Characters>5844</Characters>
  <Application>Microsoft Office Word</Application>
  <DocSecurity>0</DocSecurity>
  <Lines>48</Lines>
  <Paragraphs>13</Paragraphs>
  <ScaleCrop>false</ScaleCrop>
  <Company/>
  <LinksUpToDate>false</LinksUpToDate>
  <CharactersWithSpaces>6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n Stormont</cp:lastModifiedBy>
  <cp:revision>3</cp:revision>
  <dcterms:created xsi:type="dcterms:W3CDTF">2019-12-05T04:38:00Z</dcterms:created>
  <dcterms:modified xsi:type="dcterms:W3CDTF">2022-05-17T01:23:00Z</dcterms:modified>
</cp:coreProperties>
</file>